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D8015" w14:textId="77777777" w:rsidR="00124F49" w:rsidRDefault="006C15D7" w:rsidP="006C15D7">
      <w:pPr>
        <w:pStyle w:val="1"/>
      </w:pPr>
      <w:r>
        <w:t>Unit Testing on Classes</w:t>
      </w:r>
    </w:p>
    <w:p w14:paraId="49677E45" w14:textId="77777777" w:rsidR="006C15D7" w:rsidRPr="00FF1586" w:rsidRDefault="006C15D7" w:rsidP="006C15D7">
      <w:pPr>
        <w:pStyle w:val="2"/>
        <w:rPr>
          <w:lang w:val="bg-BG"/>
        </w:rPr>
      </w:pPr>
      <w:r w:rsidRPr="00FF1586">
        <w:t>Payment Package</w:t>
      </w:r>
    </w:p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af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FF1586" w:rsidRDefault="006C15D7" w:rsidP="00CD1B2A">
            <w:pPr>
              <w:pStyle w:val="Code"/>
              <w:spacing w:before="0" w:after="0"/>
              <w:jc w:val="center"/>
            </w:pPr>
            <w:r w:rsidRPr="00FF1586"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lastRenderedPageBreak/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ab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value</w:t>
      </w:r>
    </w:p>
    <w:p w14:paraId="07C20AAB" w14:textId="264D4568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r w:rsidRPr="00FF1586">
        <w:t>name</w:t>
      </w:r>
    </w:p>
    <w:p w14:paraId="3A1FEAF5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used to get and set the value of value</w:t>
      </w:r>
    </w:p>
    <w:p w14:paraId="7585929D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used to get and set the value of active</w:t>
      </w:r>
    </w:p>
    <w:p w14:paraId="357312DF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ab"/>
        </w:rPr>
        <w:t>not active</w:t>
      </w:r>
      <w:r w:rsidRPr="00FF1586">
        <w:t>, append the label "</w:t>
      </w:r>
      <w:r w:rsidRPr="00FF1586">
        <w:rPr>
          <w:rStyle w:val="ab"/>
        </w:rPr>
        <w:t>(inactive)</w:t>
      </w:r>
      <w:r w:rsidRPr="00FF1586">
        <w:t xml:space="preserve">" to the printed </w:t>
      </w:r>
      <w:r w:rsidRPr="00FF1586">
        <w:rPr>
          <w:rStyle w:val="ab"/>
        </w:rPr>
        <w:t>name</w:t>
      </w:r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ab"/>
          <w:i/>
          <w:lang w:val="bg-BG"/>
        </w:rPr>
      </w:pPr>
      <w:r w:rsidRPr="00FF1586">
        <w:rPr>
          <w:rStyle w:val="ab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af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lastRenderedPageBreak/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af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B67FAE">
      <w:pPr>
        <w:pStyle w:val="2"/>
        <w:numPr>
          <w:ilvl w:val="0"/>
          <w:numId w:val="0"/>
        </w:numPr>
      </w:pPr>
    </w:p>
    <w:sectPr w:rsidR="006C15D7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74D84" w14:textId="77777777" w:rsidR="00A04CAE" w:rsidRDefault="00A04CAE" w:rsidP="008068A2">
      <w:pPr>
        <w:spacing w:after="0" w:line="240" w:lineRule="auto"/>
      </w:pPr>
      <w:r>
        <w:separator/>
      </w:r>
    </w:p>
  </w:endnote>
  <w:endnote w:type="continuationSeparator" w:id="0">
    <w:p w14:paraId="4B87A683" w14:textId="77777777" w:rsidR="00A04CAE" w:rsidRDefault="00A04C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C4B3" w14:textId="77777777" w:rsidR="00BA7988" w:rsidRDefault="00A04CAE" w:rsidP="004E4C1E">
    <w:pPr>
      <w:pStyle w:val="a5"/>
    </w:pPr>
    <w:r>
      <w:rPr>
        <w:noProof/>
      </w:rPr>
      <w:pict w14:anchorId="16B139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7E894B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0CF30D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90E42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4A29397" w14:textId="77777777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17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BD749" w14:textId="77777777" w:rsidR="00A04CAE" w:rsidRDefault="00A04CAE" w:rsidP="008068A2">
      <w:pPr>
        <w:spacing w:after="0" w:line="240" w:lineRule="auto"/>
      </w:pPr>
      <w:r>
        <w:separator/>
      </w:r>
    </w:p>
  </w:footnote>
  <w:footnote w:type="continuationSeparator" w:id="0">
    <w:p w14:paraId="03A97D5B" w14:textId="77777777" w:rsidR="00A04CAE" w:rsidRDefault="00A04C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1C31F" w14:textId="77777777" w:rsidR="00BA7988" w:rsidRDefault="00BA798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8"/>
  </w:num>
  <w:num w:numId="5">
    <w:abstractNumId w:val="15"/>
  </w:num>
  <w:num w:numId="6">
    <w:abstractNumId w:val="17"/>
  </w:num>
  <w:num w:numId="7">
    <w:abstractNumId w:val="5"/>
  </w:num>
  <w:num w:numId="8">
    <w:abstractNumId w:val="11"/>
  </w:num>
  <w:num w:numId="9">
    <w:abstractNumId w:val="20"/>
  </w:num>
  <w:num w:numId="10">
    <w:abstractNumId w:val="19"/>
  </w:num>
  <w:num w:numId="11">
    <w:abstractNumId w:val="10"/>
  </w:num>
  <w:num w:numId="12">
    <w:abstractNumId w:val="14"/>
  </w:num>
  <w:num w:numId="13">
    <w:abstractNumId w:val="0"/>
  </w:num>
  <w:num w:numId="14">
    <w:abstractNumId w:val="7"/>
  </w:num>
  <w:num w:numId="15">
    <w:abstractNumId w:val="16"/>
  </w:num>
  <w:num w:numId="16">
    <w:abstractNumId w:val="4"/>
  </w:num>
  <w:num w:numId="17">
    <w:abstractNumId w:val="3"/>
  </w:num>
  <w:num w:numId="18">
    <w:abstractNumId w:val="12"/>
  </w:num>
  <w:num w:numId="19">
    <w:abstractNumId w:val="1"/>
  </w:num>
  <w:num w:numId="20">
    <w:abstractNumId w:val="9"/>
  </w:num>
  <w:num w:numId="21">
    <w:abstractNumId w:val="13"/>
  </w:num>
  <w:num w:numId="22">
    <w:abstractNumId w:val="1"/>
  </w:num>
  <w:num w:numId="23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ytjS0NDE0NzFX0lEKTi0uzszPAykwrAUAkihWBS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3212E"/>
    <w:rsid w:val="0033490F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91748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930"/>
    <w:rsid w:val="007B3686"/>
    <w:rsid w:val="007B3943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61D9"/>
    <w:rsid w:val="008063E1"/>
    <w:rsid w:val="008068A2"/>
    <w:rsid w:val="008105A0"/>
    <w:rsid w:val="008266B5"/>
    <w:rsid w:val="00836CA4"/>
    <w:rsid w:val="008417E4"/>
    <w:rsid w:val="0085184F"/>
    <w:rsid w:val="00861625"/>
    <w:rsid w:val="008617B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4CAE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67FAE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753DA"/>
    <w:rsid w:val="00C82862"/>
    <w:rsid w:val="00C84933"/>
    <w:rsid w:val="00C84E4D"/>
    <w:rsid w:val="00C87143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F4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1">
    <w:name w:val="HTML стандартен Знак"/>
    <w:basedOn w:val="a0"/>
    <w:link w:val="HTML0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0"/>
    <w:rsid w:val="00631455"/>
  </w:style>
  <w:style w:type="character" w:customStyle="1" w:styleId="11">
    <w:name w:val="Неразрешено споменаване1"/>
    <w:basedOn w:val="a0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91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BC7C4-9A58-4B9B-9386-8F0BD8F4D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5</TotalTime>
  <Pages>3</Pages>
  <Words>585</Words>
  <Characters>3335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peev</cp:lastModifiedBy>
  <cp:revision>72</cp:revision>
  <cp:lastPrinted>2015-10-26T22:35:00Z</cp:lastPrinted>
  <dcterms:created xsi:type="dcterms:W3CDTF">2019-11-12T12:29:00Z</dcterms:created>
  <dcterms:modified xsi:type="dcterms:W3CDTF">2022-02-21T11:47:00Z</dcterms:modified>
  <cp:category>programming; education; software engineering; software development</cp:category>
</cp:coreProperties>
</file>